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r>
        <w:t xml:space="preserve"> </w:t>
      </w:r>
      <w:r>
        <w:t xml:space="preserve">Argentina</w:t>
      </w:r>
      <w:r>
        <w:t xml:space="preserve"> </w:t>
      </w:r>
      <w:r>
        <w:t xml:space="preserve">Córdoba</w:t>
      </w:r>
    </w:p>
    <w:bookmarkStart w:id="21" w:name="X163ec01536faf6953aac3562480de7b417056c1"/>
    <w:p>
      <w:pPr>
        <w:pStyle w:val="Heading1"/>
      </w:pPr>
      <w:r>
        <w:t xml:space="preserve">Internship Application Letter for Plumb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órdoba, Argentina</w:t>
      </w:r>
    </w:p>
    <w:bookmarkStart w:id="20" w:name="X78ea8fbe69a605a98f4035b24bf355ddbcdf5b3"/>
    <w:p>
      <w:pPr>
        <w:pStyle w:val="Heading2"/>
      </w:pPr>
      <w:r>
        <w:t xml:space="preserve">Subject: Application for Plumbing Internship Position at [Company Name]</w:t>
      </w:r>
    </w:p>
    <w:p>
      <w:pPr>
        <w:pStyle w:val="FirstParagraph"/>
      </w:pPr>
      <w:r>
        <w:t xml:space="preserve">Dear Hiring Manager,</w:t>
      </w:r>
    </w:p>
    <w:p>
      <w:pPr>
        <w:pStyle w:val="BodyText"/>
      </w:pPr>
      <w:r>
        <w:t xml:space="preserve">I am writing with enthusiastic interest in the Plumbing Internship position at [Company Name], as advertised on [Platform where you saw the posting, e.g., LinkedIn, local job board]. As a dedicated and skilled aspiring Plumber currently pursuing advanced training in plumbing technology at the Instituto Superior de Tecnología y Gestión (ISTG) in Córdoba, I am confident that my technical foundation, practical experience, and deep commitment to serving the community of Argentina Córdoba make me an ideal candidate for this internship opportunity.</w:t>
      </w:r>
    </w:p>
    <w:p>
      <w:pPr>
        <w:pStyle w:val="BodyText"/>
      </w:pPr>
      <w:r>
        <w:t xml:space="preserve">My passion for plumbing began during my childhood in the historic neighborhoods of Córdoba city, where I witnessed firsthand how critical reliable plumbing systems are for public health and community well-being. This early exposure ignited a commitment to mastering the craft within Argentina’s unique infrastructure context. My formal education at ISTG has provided me with comprehensive theoretical knowledge aligned with Argentinian standards (including IRAM certifications), covering water supply systems, drainage networks, gas piping installations, and compliance with the National Technical Regulation for Construction (NTPC). Crucially, I have already completed 600 hours of supervised practical training at local plumbing workshops across Córdoba Province, gaining hands-on experience with both traditional copper piping systems prevalent in older residential buildings and modern PEX tubing installations common in newer constructions across our city.</w:t>
      </w:r>
    </w:p>
    <w:p>
      <w:pPr>
        <w:pStyle w:val="BodyText"/>
      </w:pPr>
      <w:r>
        <w:t xml:space="preserve">During my practical training at [Previous Workshop Name] in Villa María, a municipality within the greater Córdoba region, I developed proficiency in essential plumbing tasks directly applicable to Argentina’s diverse residential and commercial landscape. I routinely performed pipe cutting, soldering (brazing), and joint assembly using Argentinian-approved materials; installed and repaired fixtures including sinks, toilets, showers in both single-family homes and multi-unit buildings typical of Córdoba's urban fabric; diagnosed complex drainage blockages using modern hydro-jetting techniques common in our city’s older sewer systems; and assisted with the installation of water heaters (both electric and gas) following local safety protocols. I am particularly adept at working efficiently within tight spaces, a frequent challenge in Córdoba’s historic districts like Barrio Villa María or El Paseo, where many properties feature original 1950s-era plumbing layouts.</w:t>
      </w:r>
    </w:p>
    <w:p>
      <w:pPr>
        <w:pStyle w:val="BodyText"/>
      </w:pPr>
      <w:r>
        <w:t xml:space="preserve">What sets me apart is my deep understanding of Argentina’s specific plumbing challenges. I am acutely aware that Córdoba Province faces unique demands: from managing water conservation in the semi-arid regions near Río Cuarto to ensuring compliance with the strict regulations enforced by Agua y Saneamiento de Córdoba (ASCO), the regional water utility. My studies specifically covered Argentinian codes for hot water systems, stormwater management in our seasonal rainfall patterns, and safe handling of materials like PVC and galvanized steel commonly found throughout municipal infrastructure projects. I understand that a competent Plumber in Argentina doesn’t just fix pipes – they ensure public health, prevent costly water waste (a critical concern in Córdoba’s growing urban areas), and contribute to sustainable resource management aligned with provincial environmental initiatives.</w:t>
      </w:r>
    </w:p>
    <w:p>
      <w:pPr>
        <w:pStyle w:val="BodyText"/>
      </w:pPr>
      <w:r>
        <w:t xml:space="preserve">I am particularly drawn to [Company Name] because of your reputation for excellence in residential plumbing services across the Córdoba metropolitan area and your commitment to community projects, such as the recent initiative providing free plumbing assessments for low-income neighborhoods in Ciudad Evita. Your focus on combining technical skill with customer service – a vital aspect of building trust within Argentina’s client-centric trades – resonates deeply with my professional values. I am eager to learn from your experienced team, contribute to real-world projects that enhance the quality of life for Córdoba residents, and adhere strictly to all safety protocols mandated by the Argentinian Occupational Safety and Health Administration (OSHA Argentina).</w:t>
      </w:r>
    </w:p>
    <w:p>
      <w:pPr>
        <w:pStyle w:val="BodyText"/>
      </w:pPr>
      <w:r>
        <w:t xml:space="preserve">As a native resident of Córdoba with fluency in Spanish (my first language) and professional proficiency in English, I am well-positioned to integrate seamlessly into your team. I possess strong communication skills essential for coordinating with clients across diverse socioeconomic backgrounds within our city, from the affluent barrios near Parque Sarmiento to the working-class neighborhoods of El Alto. My reliability, punctuality (a core value emphasized in Argentine professional culture), and respect for local customs are paramount to my work ethic. I am fully committed to completing all required documentation for an internship permit (Formulario de Trabajo de Estudiantes) and am available immediately for a 6-month internship starting [Preferred Start Date].</w:t>
      </w:r>
    </w:p>
    <w:p>
      <w:pPr>
        <w:pStyle w:val="BodyText"/>
      </w:pPr>
      <w:r>
        <w:t xml:space="preserve">My technical skills, dedication to the trade, and profound understanding of the specific needs of plumbing services within Argentina Córdoba position me to make immediate contributions while learning from your esteemed professionals. I am not merely seeking an opportunity to learn; I am committed to becoming a trusted Plumber who upholds the highest standards of craftsmanship and service for the citizens of this vibrant city. The prospect of contributing my energy and skills under the guidance of [Company Name]’s experienced team is genuinely exciting.</w:t>
      </w:r>
    </w:p>
    <w:p>
      <w:pPr>
        <w:pStyle w:val="BodyText"/>
      </w:pPr>
      <w:r>
        <w:t xml:space="preserve">I have attached my detailed resume, academic transcripts from ISTG, and references from two local plumbing supervisors. I am available at your earliest convenience for an interview to discuss how my qualifications align with your current and future projects in Argentina Córdoba. Thank you for considering my application for this crucial Internship Application Letter opportun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 Argentina Córdoba</dc:title>
  <dc:creator/>
  <dc:language>en</dc:language>
  <cp:keywords/>
  <dcterms:created xsi:type="dcterms:W3CDTF">2026-07-22T15:34:18Z</dcterms:created>
  <dcterms:modified xsi:type="dcterms:W3CDTF">2026-07-22T15:34:18Z</dcterms:modified>
</cp:coreProperties>
</file>

<file path=docProps/custom.xml><?xml version="1.0" encoding="utf-8"?>
<Properties xmlns="http://schemas.openxmlformats.org/officeDocument/2006/custom-properties" xmlns:vt="http://schemas.openxmlformats.org/officeDocument/2006/docPropsVTypes"/>
</file>